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สวัสดีค่ะตรวจสอบสภาพอากาศกับ gns การขาด 9-13 กุมภาพันธ์นี้ล้มน่ะ กำลังค่อนข้างแรงตักแจ้ง ปกคลุมประเทศไทยตอนบนนะคะโดยลมหนาวมาพร้อมกับลมตะวันออกและลมตะวันออกเฉียงใต้ค่ะ ความความชื้นตอนล่างภาคกลางตอนล่างและกรุงเทพฯปริมณฑลภาคตะวันออกและภาค ตอนบนด้วยค่ะช่วงแรกจะมีพายุฝนฟ้าคะนองลมกระโชกแรง จากนั้นอุณหภูมิจะลดลงโดยภาคอีสานอุณหภูมิลดลงมากที่สุดนะคะประมาณ 3-5 องศาเซลเซียสส่วนท่าน อื่น 1 ถึง 3 องศาก็ต้องดูแลรักษาจากสภาพที่เปลี่ยนแปลงด้วยนะคะนอกจากนี้ยังมีคำเตือนให้ระวังเรื่องของฝนฟ้าคะนองลมกระโชกแรง ต้องหลีกเลี่ยงการอยู่ในที่โล่งแจ้งหรือใกล้ต้นไม้ใหญ่และป้ายโฆษณาที่ไม่แข็งแรงนะคะ ส่วนภาคใต้ค่ะเรื่องของลม 6 กลุ่มนั้นจะมีกำลังแรงขึ้นภาคใต้จะมีฝนเพิ่มมากขึ้นและจะมีฝนตกหนัก ส่วนมากพรบนของภาคขึ้นลง คลื่นสูงประมาณ 2-3 เมตรเตือนชาวเรือให้เดินเรือด้วยความระมัดระวังส่วนเรือเล็ก งดออกจากฝั่งจนถึงวันที่ 13 กุมภาพันธ์เลยนะคะตรวจสอบปลายภาคกันค่ะ ที่ภาคเหนืออากาศเย็นถึงหนาวและมีหมอกในตอนเช้าและอุณหภูมิลดลง 1-2 องศาเซลเซียสอุณหภูมิต่ำสุด 24 องศาสูงสุด 38 องศายอดดอยยังหนาวถึงหนาวจัด อุณหภูมิต่ำสุด ภาคอีสาน หนาว ในตอนเช้าและพรุ่งนี้อุณหภูมิจะลดลงประมาณ 3-5 องศานะคะอุณหภูมิต่ำสุด 15 องศาสูงสุด 31 องศาสำหรับภาคกลางค่ะมีหมอกในตอนเช้าอุณหภูมิเล็กลง เล็กน้อยอุณหภูมิต่ำสุดจะอยู่ที่ 22 เซลเซียสภาคตะวันออกมีหมอกในตอนเช้าอุณหภูมิลดลง 2-3 องศาเซลเซียส นอกจากนี้อาจจะมีฝนฟ้าคะนองเกิดขึ้นได้ชวนทบุรี ปราจีนบุรีและตากภาคใต้มี ฝนตกร้อยละ 10 ของพื้นที่ส่วนมากที่ พังงาภูเก็ตและกระบี่ขึ้นลงอ่าวไทย กำลังแรงขึ้นนะคะตอน 2-3 เมตรบริเวณที่มีฝนฟ้าคะนองฝนสูงได้มากกว่า 2 เมตร เอาไทย 2 เมตร บริเวณที่ เตือนชาวเรือฝั่งระวังและหลีกเลี่ยงการเดินเรือบริเวณ ที่มีฝนฟ้าคะนองกันด้วยค่ะปิดท้ายที่กรุงเทพฯและปริมณฑลค่ะ มีหมอกบางในตอนเช้าอุณหภูมิลดลงคลอง 13 องศาเซลเซียสอุณหภูมิต่ำสุด 25 องศาค่ะ สภาพอากาศในบ้านเราไปดูสภาพอากาศโลกกันบ้างค่ะมีการคาดการณ์นะคะว่าปีนี้อุณหภูมิโลกจะสูง ปีที่แล้วไปติดตามรายละเอียดกันค่ะกับครูสุนิดาค่ะ คุณผู้ชมช้าในปี 2566 นั้นมีการสรุปว่าเป็นปีที่โลกของเราร้อนที่สุด ในประวัติศาสตร์แต่วันที่น่าตกใจมากกว่านั้นคือมีการคาดการณ์ค่ะปีนี้ 2560 มุมโลก ทุบสถิติเดิมค่ะ ระบุ ปี 2560 ไม่มีการบันทึกมา เกี่ยวกับข้อมูล ต้นไม้เล็ก อากาศในน้ำแข็งมีโอกาสสูงมากที่ปีที่แล้วเป็นปีที่ร้อนที่สุดในโลก แผนที่ ที่ผ่านมาเป็นช่วงที่ร้อนที่สุดเมื่อเทียบกับช่วง เดียวกันในอดีตนำมาซึ่งภัยพิบัติมากมายค่ะ ความรุนแรงไปป่าน้ำท่วมและพายุที่รุนแรงขึ้น อุณหภูมิเฉลี่ย ปี 2566 ยุคก่อนปฏิวัติ ยุครหัส ทำลายสถิติเดิมในปี 2559 โดยมีอุณหภูมิ ปี 2559 ซึ่งเคยเป็นปีที่ร้อนที่สุด กรุงธนบุรี อย่าทิ้งห่างเลยทีเดียวค่ะ และหน่วยงาน คาดการณ์ว่าในปีนี้อุณหภูมิพื้นผิวโลก วงกต 58 นิ้ว ciaz ภูมิเฉลี่ยจะอยู่ที่ประมาณ 1.4 6 เซลเซียส ซึ่งอาจจะทำลายสถิติเดิมในปีที่แล้วอีกก็เป็นไปได้ค่ะส่วนหนึ่งก็เป็นผล เรื่องขอโทษด้วยนะคะแต่แน่นอนค่ะโลกของเราร้อนขึ้นเรื่อยๆการหลีกเลี่ยงสภาพอากาศ ที่รุนแรงก็คงเป็นไปได้ยากนะคะรวมถึงการคาดการณ์และการ ทํานายอากาศยากขึ้นด้วยค่ะ ท้ายที่เม็กซิโกค่ะมีอะไร ประชากรผีเสื้อ อพยพหนีหนาว ลดลงกว่าปีก่อนเกือบ 60 เปอร์เซ็นต์เลยค่ะจำนวนประชากรของผีเสื้อจักรพรรดิในแมว ช่วงฤดูหนาวประเภทนี้ลดลง 100 เอาจุด 3 เทียบกับ ผู้เ****วชาญระบุว่าลดลงมาจากอุณหภูมิที่สูงขึ้นและแห้งแล้งในเพราะพันธุ์ แคนาดาและสหรัฐส่งผลให้พืช ล้มลุกชนิดหนึ่งมีจำนวนลดลงโดยผีเสื้อจักรพรรดิจะชอบอาศัยในบริเวณเขตร้อนและชอบ วางไข่บนไม้ของวีนัส ทํานายฝัน อายุด้วย ทำให้ ลดน้อยลง เอาของพวกมันด้วย ประชากร ลดลงอย่างมากนะคะและขณะนี้กลายเป็นสัตว์ใกล้สูญพันธุ์แล้ว วันนี้หมดเวลาแล้วนะคะสำหรับ tns คุณผู้ชมสามารถติดตามได้อีกหลายช่องทางทั้ง Facebook LINE Instagram กรอกวันนี้ สวัสดีค่ะ 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3-20T03:39:36Z</dcterms:created>
  <dcterms:modified xsi:type="dcterms:W3CDTF">2025-03-20T0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ีนาคม 2568 เวลา 09.06 น.</vt:lpwstr>
  </property>
  <property fmtid="{D5CDD505-2E9C-101B-9397-08002B2CF9AE}" pid="3" name="subtitle">
    <vt:lpwstr/>
  </property>
</Properties>
</file>